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682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.39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.96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54.60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54.45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19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3 m 39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59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.92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1.06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35.44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35.14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72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6 m 12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8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5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8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0120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.66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1.01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45.02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44.79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96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